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A0903" w14:textId="2F14F826" w:rsidR="00D202C6" w:rsidRPr="00704978" w:rsidRDefault="00704978" w:rsidP="00704978">
      <w:pPr>
        <w:jc w:val="center"/>
        <w:rPr>
          <w:b/>
          <w:bCs/>
          <w:sz w:val="32"/>
          <w:szCs w:val="36"/>
        </w:rPr>
      </w:pPr>
      <w:r w:rsidRPr="00704978">
        <w:rPr>
          <w:b/>
          <w:bCs/>
          <w:sz w:val="32"/>
          <w:szCs w:val="36"/>
        </w:rPr>
        <w:t>INODE</w:t>
      </w:r>
      <w:r w:rsidR="001C6B32">
        <w:rPr>
          <w:b/>
          <w:bCs/>
          <w:sz w:val="32"/>
          <w:szCs w:val="36"/>
        </w:rPr>
        <w:t xml:space="preserve"> on UNIX</w:t>
      </w:r>
      <w:r w:rsidR="00794B3B">
        <w:rPr>
          <w:b/>
          <w:bCs/>
          <w:sz w:val="32"/>
          <w:szCs w:val="36"/>
        </w:rPr>
        <w:t xml:space="preserve"> </w:t>
      </w:r>
      <w:r w:rsidR="00794B3B">
        <w:rPr>
          <w:rFonts w:hint="eastAsia"/>
          <w:b/>
          <w:bCs/>
          <w:sz w:val="32"/>
          <w:szCs w:val="36"/>
        </w:rPr>
        <w:t xml:space="preserve">of </w:t>
      </w:r>
      <w:r w:rsidR="00794B3B">
        <w:rPr>
          <w:b/>
          <w:bCs/>
          <w:sz w:val="32"/>
          <w:szCs w:val="36"/>
        </w:rPr>
        <w:t>detail structure</w:t>
      </w:r>
    </w:p>
    <w:p w14:paraId="5B589227" w14:textId="77777777" w:rsidR="00704978" w:rsidRDefault="00704978" w:rsidP="00704978">
      <w:pPr>
        <w:jc w:val="right"/>
      </w:pPr>
      <w:r>
        <w:t>Author: Eliot Jang(</w:t>
      </w:r>
      <w:r>
        <w:rPr>
          <w:rFonts w:hint="eastAsia"/>
        </w:rPr>
        <w:t>장성원)</w:t>
      </w:r>
    </w:p>
    <w:p w14:paraId="6FEBD43E" w14:textId="4EE408B0" w:rsidR="00704978" w:rsidRDefault="00704978" w:rsidP="00704978">
      <w:pPr>
        <w:jc w:val="right"/>
      </w:pPr>
      <w:r>
        <w:t>Last_modified_at: 2019-10-20</w:t>
      </w:r>
      <w:r w:rsidR="0013415E">
        <w:rPr>
          <w:rFonts w:hint="eastAsia"/>
        </w:rPr>
        <w:t>T</w:t>
      </w:r>
      <w:r w:rsidR="0013415E">
        <w:t>11:19:00+09:00</w:t>
      </w:r>
      <w:bookmarkStart w:id="0" w:name="_GoBack"/>
      <w:bookmarkEnd w:id="0"/>
    </w:p>
    <w:p w14:paraId="6BFC4DFC" w14:textId="78436D69" w:rsidR="008E3CBA" w:rsidRPr="008E3CBA" w:rsidRDefault="008E3CBA" w:rsidP="00704978">
      <w:pPr>
        <w:jc w:val="left"/>
        <w:rPr>
          <w:b/>
          <w:bCs/>
        </w:rPr>
      </w:pPr>
      <w:r w:rsidRPr="008E3CBA">
        <w:rPr>
          <w:rFonts w:hint="eastAsia"/>
          <w:b/>
          <w:bCs/>
        </w:rPr>
        <w:t>W</w:t>
      </w:r>
      <w:r w:rsidRPr="008E3CBA">
        <w:rPr>
          <w:b/>
          <w:bCs/>
        </w:rPr>
        <w:t>hat is inode?</w:t>
      </w:r>
    </w:p>
    <w:p w14:paraId="7EA0DFCB" w14:textId="5C8F806B" w:rsidR="007059B7" w:rsidRDefault="007059B7" w:rsidP="00704978">
      <w:pPr>
        <w:jc w:val="left"/>
      </w:pPr>
      <w:r>
        <w:t>inode(</w:t>
      </w:r>
      <w:r>
        <w:rPr>
          <w:rFonts w:hint="eastAsia"/>
        </w:rPr>
        <w:t>i</w:t>
      </w:r>
      <w:r>
        <w:t>ndex node)</w:t>
      </w:r>
      <w:r>
        <w:rPr>
          <w:rFonts w:hint="eastAsia"/>
        </w:rPr>
        <w:t>는 U</w:t>
      </w:r>
      <w:r w:rsidR="00A94103">
        <w:t>nix</w:t>
      </w:r>
      <w:r>
        <w:t xml:space="preserve"> </w:t>
      </w:r>
      <w:r>
        <w:rPr>
          <w:rFonts w:hint="eastAsia"/>
        </w:rPr>
        <w:t>스타일 파일 시스템에서의 자료구조로</w:t>
      </w:r>
      <w:r>
        <w:t xml:space="preserve">, </w:t>
      </w:r>
      <w:r>
        <w:rPr>
          <w:rFonts w:hint="eastAsia"/>
        </w:rPr>
        <w:t>파일이나 디렉토리와 같은 대상의 파일시스템을 묘사한다.</w:t>
      </w:r>
    </w:p>
    <w:p w14:paraId="6932E402" w14:textId="36F969D7" w:rsidR="00704978" w:rsidRDefault="007059B7" w:rsidP="00704978">
      <w:pPr>
        <w:jc w:val="left"/>
      </w:pPr>
      <w:r>
        <w:rPr>
          <w:rFonts w:hint="eastAsia"/>
        </w:rPr>
        <w:t>각각의 i</w:t>
      </w:r>
      <w:r>
        <w:t>node</w:t>
      </w:r>
      <w:r>
        <w:rPr>
          <w:rFonts w:hint="eastAsia"/>
        </w:rPr>
        <w:t>는 그</w:t>
      </w:r>
      <w:r>
        <w:t xml:space="preserve"> </w:t>
      </w:r>
      <w:r>
        <w:rPr>
          <w:rFonts w:hint="eastAsia"/>
        </w:rPr>
        <w:t>속성과 그 대상의 데이터의 디스크 블록의 위치를 저장한다.</w:t>
      </w:r>
      <w:r w:rsidR="007C4D19" w:rsidRPr="007C4D19">
        <w:rPr>
          <w:noProof/>
        </w:rPr>
        <w:t xml:space="preserve"> </w:t>
      </w:r>
      <w:r w:rsidR="007C4D19">
        <w:rPr>
          <w:noProof/>
        </w:rPr>
        <w:drawing>
          <wp:inline distT="0" distB="0" distL="0" distR="0" wp14:anchorId="2D7D4684" wp14:editId="3A06EE86">
            <wp:extent cx="2506980" cy="1882738"/>
            <wp:effectExtent l="0" t="0" r="7620" b="381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840" cy="189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D3BEB" w14:textId="0967B94C" w:rsidR="007059B7" w:rsidRDefault="007059B7" w:rsidP="00704978">
      <w:pPr>
        <w:jc w:val="left"/>
      </w:pPr>
      <w:r>
        <w:rPr>
          <w:rFonts w:hint="eastAsia"/>
        </w:rPr>
        <w:t>파일시스템 객체 속성은 최근 변화/접근/수정된 시간과 같은 m</w:t>
      </w:r>
      <w:r>
        <w:t>etadata</w:t>
      </w:r>
      <w:r>
        <w:rPr>
          <w:rFonts w:hint="eastAsia"/>
        </w:rPr>
        <w:t>뿐만 아니라 소유자와 권환 데이터를 포함한다.</w:t>
      </w:r>
    </w:p>
    <w:p w14:paraId="6B3C58D2" w14:textId="0A61B77C" w:rsidR="00C26387" w:rsidRDefault="00C26387" w:rsidP="00704978">
      <w:pPr>
        <w:jc w:val="left"/>
      </w:pPr>
      <w:r>
        <w:rPr>
          <w:rFonts w:hint="eastAsia"/>
        </w:rPr>
        <w:t>디렉토리들은 i</w:t>
      </w:r>
      <w:r>
        <w:t>node</w:t>
      </w:r>
      <w:r>
        <w:rPr>
          <w:rFonts w:hint="eastAsia"/>
        </w:rPr>
        <w:t>s</w:t>
      </w:r>
      <w:commentRangeStart w:id="1"/>
      <w:commentRangeStart w:id="2"/>
      <w:r>
        <w:rPr>
          <w:rFonts w:hint="eastAsia"/>
        </w:rPr>
        <w:t>에</w:t>
      </w:r>
      <w:commentRangeEnd w:id="1"/>
      <w:r>
        <w:rPr>
          <w:rStyle w:val="a5"/>
        </w:rPr>
        <w:commentReference w:id="1"/>
      </w:r>
      <w:commentRangeEnd w:id="2"/>
      <w:r>
        <w:rPr>
          <w:rStyle w:val="a5"/>
        </w:rPr>
        <w:commentReference w:id="2"/>
      </w:r>
      <w:r>
        <w:rPr>
          <w:rFonts w:hint="eastAsia"/>
        </w:rPr>
        <w:t xml:space="preserve"> 할당된 이름 목록들이다.</w:t>
      </w:r>
      <w:r w:rsidR="008E3CBA">
        <w:t xml:space="preserve"> </w:t>
      </w:r>
      <w:r w:rsidR="008E3CBA">
        <w:rPr>
          <w:rFonts w:hint="eastAsia"/>
        </w:rPr>
        <w:t>디렉토리는 자기자신,</w:t>
      </w:r>
      <w:r w:rsidR="008E3CBA">
        <w:t xml:space="preserve"> </w:t>
      </w:r>
      <w:r w:rsidR="008E3CBA">
        <w:rPr>
          <w:rFonts w:hint="eastAsia"/>
        </w:rPr>
        <w:t>상위,</w:t>
      </w:r>
      <w:r w:rsidR="008E3CBA">
        <w:t xml:space="preserve"> </w:t>
      </w:r>
      <w:r w:rsidR="008E3CBA">
        <w:rPr>
          <w:rFonts w:hint="eastAsia"/>
        </w:rPr>
        <w:t>하위의 기입을 포함한다.</w:t>
      </w:r>
      <w:r w:rsidR="008E3CBA">
        <w:t xml:space="preserve"> (</w:t>
      </w:r>
      <w:r w:rsidR="008E3CBA">
        <w:rPr>
          <w:rFonts w:hint="eastAsia"/>
        </w:rPr>
        <w:t xml:space="preserve">예를 들면 </w:t>
      </w:r>
      <w:r w:rsidR="008E3CBA">
        <w:t>‘~</w:t>
      </w:r>
      <w:r w:rsidR="008E3CBA">
        <w:rPr>
          <w:rFonts w:hint="eastAsia"/>
        </w:rPr>
        <w:t>에 바로가기</w:t>
      </w:r>
      <w:r w:rsidR="008E3CBA">
        <w:t>’</w:t>
      </w:r>
      <w:r w:rsidR="008E3CBA">
        <w:rPr>
          <w:rFonts w:hint="eastAsia"/>
        </w:rPr>
        <w:t>로 생성된 디렉토리)</w:t>
      </w:r>
    </w:p>
    <w:p w14:paraId="61C8D1E8" w14:textId="6EDF5948" w:rsidR="008E3CBA" w:rsidRDefault="004A79DB" w:rsidP="00704978">
      <w:pPr>
        <w:jc w:val="left"/>
      </w:pPr>
      <w:r>
        <w:t>Inode</w:t>
      </w:r>
      <w:r>
        <w:rPr>
          <w:rFonts w:hint="eastAsia"/>
        </w:rPr>
        <w:t>의 어원은 i</w:t>
      </w:r>
      <w:r>
        <w:t>ndex node</w:t>
      </w:r>
      <w:r>
        <w:rPr>
          <w:rFonts w:hint="eastAsia"/>
        </w:rPr>
        <w:t xml:space="preserve">로 가장 보편적으로 </w:t>
      </w:r>
      <w:r w:rsidR="006F05B8">
        <w:rPr>
          <w:rFonts w:hint="eastAsia"/>
        </w:rPr>
        <w:t>알려져 있다</w:t>
      </w:r>
      <w:r>
        <w:rPr>
          <w:rFonts w:hint="eastAsia"/>
        </w:rPr>
        <w:t>.</w:t>
      </w:r>
    </w:p>
    <w:p w14:paraId="6062062E" w14:textId="3A3F9177" w:rsidR="00704978" w:rsidRDefault="00A94103" w:rsidP="00704978">
      <w:pPr>
        <w:jc w:val="left"/>
        <w:rPr>
          <w:b/>
          <w:bCs/>
        </w:rPr>
      </w:pPr>
      <w:r w:rsidRPr="00A94103">
        <w:rPr>
          <w:rFonts w:hint="eastAsia"/>
          <w:b/>
          <w:bCs/>
        </w:rPr>
        <w:t>D</w:t>
      </w:r>
      <w:r w:rsidRPr="00A94103">
        <w:rPr>
          <w:b/>
          <w:bCs/>
        </w:rPr>
        <w:t>etailed Understanding of Unix Inode</w:t>
      </w:r>
    </w:p>
    <w:p w14:paraId="33BC4F68" w14:textId="04F39E80" w:rsidR="00A94103" w:rsidRDefault="006F05B8" w:rsidP="00704978">
      <w:pPr>
        <w:jc w:val="left"/>
      </w:pPr>
      <w:r>
        <w:rPr>
          <w:rFonts w:hint="eastAsia"/>
        </w:rPr>
        <w:t>U</w:t>
      </w:r>
      <w:r>
        <w:t>nix</w:t>
      </w:r>
      <w:r>
        <w:rPr>
          <w:rFonts w:hint="eastAsia"/>
        </w:rPr>
        <w:t>기반 운영체제는 모든 것을 파일로 다루어 일관성을 유지한다.</w:t>
      </w:r>
      <w:r>
        <w:t>(</w:t>
      </w:r>
      <w:r>
        <w:rPr>
          <w:rFonts w:hint="eastAsia"/>
        </w:rPr>
        <w:t>심지어 하드웨어 장치까지도)</w:t>
      </w:r>
    </w:p>
    <w:p w14:paraId="27C0DB65" w14:textId="0DA8DE57" w:rsidR="006F05B8" w:rsidRDefault="006F05B8" w:rsidP="00704978">
      <w:pPr>
        <w:jc w:val="left"/>
      </w:pPr>
      <w:r>
        <w:rPr>
          <w:rFonts w:hint="eastAsia"/>
        </w:rPr>
        <w:t>키보드,</w:t>
      </w:r>
      <w:r>
        <w:t xml:space="preserve"> </w:t>
      </w:r>
      <w:r>
        <w:rPr>
          <w:rFonts w:hint="eastAsia"/>
        </w:rPr>
        <w:t>마우스,</w:t>
      </w:r>
      <w:r>
        <w:t xml:space="preserve"> </w:t>
      </w:r>
      <w:r>
        <w:rPr>
          <w:rFonts w:hint="eastAsia"/>
        </w:rPr>
        <w:t>프린터,</w:t>
      </w:r>
      <w:r>
        <w:t xml:space="preserve"> </w:t>
      </w:r>
      <w:r>
        <w:rPr>
          <w:rFonts w:hint="eastAsia"/>
        </w:rPr>
        <w:t>모니터,</w:t>
      </w:r>
      <w:r>
        <w:t xml:space="preserve"> </w:t>
      </w:r>
      <w:r>
        <w:rPr>
          <w:rFonts w:hint="eastAsia"/>
        </w:rPr>
        <w:t>하드디스크,</w:t>
      </w:r>
      <w:r>
        <w:t xml:space="preserve"> </w:t>
      </w:r>
      <w:r>
        <w:rPr>
          <w:rFonts w:hint="eastAsia"/>
        </w:rPr>
        <w:t>프로세스,</w:t>
      </w:r>
      <w:r>
        <w:t xml:space="preserve"> </w:t>
      </w:r>
      <w:r>
        <w:rPr>
          <w:rFonts w:hint="eastAsia"/>
        </w:rPr>
        <w:t>심지어 디렉토리까지도 파일로써 다룬다.</w:t>
      </w:r>
    </w:p>
    <w:p w14:paraId="22666089" w14:textId="4FB34B46" w:rsidR="007C4D19" w:rsidRDefault="007C4D19" w:rsidP="00704978">
      <w:pPr>
        <w:jc w:val="left"/>
        <w:rPr>
          <w:b/>
          <w:bCs/>
        </w:rPr>
      </w:pPr>
      <w:r>
        <w:rPr>
          <w:b/>
          <w:bCs/>
        </w:rPr>
        <w:t>What are the important attributes included in node?</w:t>
      </w:r>
    </w:p>
    <w:p w14:paraId="590B8039" w14:textId="2942E1DA" w:rsidR="00273666" w:rsidRPr="007C4D19" w:rsidRDefault="007C4D19" w:rsidP="00704978">
      <w:pPr>
        <w:jc w:val="left"/>
        <w:rPr>
          <w:rFonts w:hint="eastAsia"/>
        </w:rPr>
      </w:pPr>
      <w:r>
        <w:rPr>
          <w:rFonts w:hint="eastAsia"/>
        </w:rPr>
        <w:t xml:space="preserve">아래 언급된 키들은 </w:t>
      </w:r>
      <w:r>
        <w:t xml:space="preserve">Unix </w:t>
      </w:r>
      <w:r>
        <w:rPr>
          <w:rFonts w:hint="eastAsia"/>
        </w:rPr>
        <w:t>파일시스템에서</w:t>
      </w:r>
      <w:r w:rsidR="00273666">
        <w:rPr>
          <w:rFonts w:hint="eastAsia"/>
        </w:rPr>
        <w:t xml:space="preserve"> 다른 속성이며 </w:t>
      </w:r>
      <w:r w:rsidR="00273666">
        <w:t>inode</w:t>
      </w:r>
      <w:r w:rsidR="00273666">
        <w:rPr>
          <w:rFonts w:hint="eastAsia"/>
        </w:rPr>
        <w:t>에 포함되어 있다.</w:t>
      </w:r>
    </w:p>
    <w:p w14:paraId="4668B34A" w14:textId="5FC1AED9" w:rsidR="007C4D19" w:rsidRDefault="00273666" w:rsidP="00273666">
      <w:pPr>
        <w:pStyle w:val="a4"/>
        <w:numPr>
          <w:ilvl w:val="0"/>
          <w:numId w:val="2"/>
        </w:numPr>
        <w:ind w:leftChars="0"/>
        <w:jc w:val="left"/>
      </w:pPr>
      <w:r>
        <w:rPr>
          <w:rFonts w:hint="eastAsia"/>
        </w:rPr>
        <w:t>파일 타입</w:t>
      </w:r>
    </w:p>
    <w:p w14:paraId="245D9EF0" w14:textId="2452E522" w:rsidR="00273666" w:rsidRDefault="00273666" w:rsidP="00273666">
      <w:pPr>
        <w:pStyle w:val="a4"/>
        <w:numPr>
          <w:ilvl w:val="0"/>
          <w:numId w:val="2"/>
        </w:numPr>
        <w:ind w:leftChars="0"/>
        <w:jc w:val="left"/>
      </w:pPr>
      <w:r>
        <w:rPr>
          <w:rFonts w:hint="eastAsia"/>
        </w:rPr>
        <w:t>파일 허가(권환)</w:t>
      </w:r>
    </w:p>
    <w:p w14:paraId="1B2D13D5" w14:textId="7216D734" w:rsidR="00273666" w:rsidRDefault="00273666" w:rsidP="00273666">
      <w:pPr>
        <w:pStyle w:val="a4"/>
        <w:numPr>
          <w:ilvl w:val="0"/>
          <w:numId w:val="2"/>
        </w:numPr>
        <w:ind w:leftChars="0"/>
        <w:jc w:val="left"/>
      </w:pPr>
      <w:r>
        <w:rPr>
          <w:rFonts w:hint="eastAsia"/>
        </w:rPr>
        <w:t>소유자와 그룹</w:t>
      </w:r>
    </w:p>
    <w:p w14:paraId="714AC9C4" w14:textId="3CD035D1" w:rsidR="00273666" w:rsidRDefault="00273666" w:rsidP="00273666">
      <w:pPr>
        <w:pStyle w:val="a4"/>
        <w:numPr>
          <w:ilvl w:val="0"/>
          <w:numId w:val="2"/>
        </w:numPr>
        <w:ind w:leftChars="0"/>
        <w:jc w:val="left"/>
      </w:pPr>
      <w:r>
        <w:rPr>
          <w:rFonts w:hint="eastAsia"/>
        </w:rPr>
        <w:lastRenderedPageBreak/>
        <w:t>크기</w:t>
      </w:r>
    </w:p>
    <w:p w14:paraId="1AAD675F" w14:textId="2C0748B8" w:rsidR="00273666" w:rsidRDefault="00273666" w:rsidP="00273666">
      <w:pPr>
        <w:pStyle w:val="a4"/>
        <w:numPr>
          <w:ilvl w:val="0"/>
          <w:numId w:val="2"/>
        </w:numPr>
        <w:ind w:leftChars="0"/>
        <w:jc w:val="left"/>
      </w:pPr>
      <w:r>
        <w:rPr>
          <w:rFonts w:hint="eastAsia"/>
        </w:rPr>
        <w:t>접근/변경/수정 시간</w:t>
      </w:r>
    </w:p>
    <w:p w14:paraId="2E7D74B1" w14:textId="6039E4F5" w:rsidR="00273666" w:rsidRDefault="00273666" w:rsidP="00273666">
      <w:pPr>
        <w:pStyle w:val="a4"/>
        <w:numPr>
          <w:ilvl w:val="0"/>
          <w:numId w:val="2"/>
        </w:numPr>
        <w:ind w:leftChars="0"/>
        <w:jc w:val="left"/>
      </w:pPr>
      <w:r>
        <w:rPr>
          <w:rFonts w:hint="eastAsia"/>
        </w:rPr>
        <w:t>삭제 시간</w:t>
      </w:r>
    </w:p>
    <w:p w14:paraId="281174CE" w14:textId="7577055F" w:rsidR="00273666" w:rsidRDefault="00273666" w:rsidP="00273666">
      <w:pPr>
        <w:pStyle w:val="a4"/>
        <w:numPr>
          <w:ilvl w:val="0"/>
          <w:numId w:val="2"/>
        </w:numPr>
        <w:ind w:leftChars="0"/>
        <w:jc w:val="left"/>
      </w:pPr>
      <w:r>
        <w:t>Link</w:t>
      </w:r>
      <w:r>
        <w:rPr>
          <w:rFonts w:hint="eastAsia"/>
        </w:rPr>
        <w:t xml:space="preserve"> 번호</w:t>
      </w:r>
    </w:p>
    <w:p w14:paraId="3ED3DB11" w14:textId="23E8F833" w:rsidR="007C4D19" w:rsidRDefault="00D04B6A" w:rsidP="00704978">
      <w:pPr>
        <w:jc w:val="left"/>
        <w:rPr>
          <w:b/>
          <w:bCs/>
        </w:rPr>
      </w:pPr>
      <w:r w:rsidRPr="00D04B6A">
        <w:rPr>
          <w:rFonts w:hint="eastAsia"/>
          <w:b/>
          <w:bCs/>
        </w:rPr>
        <w:t>H</w:t>
      </w:r>
      <w:r w:rsidRPr="00D04B6A">
        <w:rPr>
          <w:b/>
          <w:bCs/>
        </w:rPr>
        <w:t>ow do I check the inode detail of a file or directory?</w:t>
      </w:r>
    </w:p>
    <w:p w14:paraId="3B867C97" w14:textId="5FABBB93" w:rsidR="00D04B6A" w:rsidRDefault="00D04B6A" w:rsidP="00704978">
      <w:pPr>
        <w:jc w:val="left"/>
      </w:pPr>
      <w:r>
        <w:rPr>
          <w:rFonts w:hint="eastAsia"/>
        </w:rPr>
        <w:t xml:space="preserve">다음 명령어를 통해서 </w:t>
      </w:r>
      <w:r>
        <w:t xml:space="preserve">inode </w:t>
      </w:r>
      <w:r>
        <w:rPr>
          <w:rFonts w:hint="eastAsia"/>
        </w:rPr>
        <w:t>번호를 사용할 수 있다.</w:t>
      </w:r>
    </w:p>
    <w:p w14:paraId="5A47CD05" w14:textId="47EE25C2" w:rsidR="00D04B6A" w:rsidRDefault="00D04B6A" w:rsidP="00D04B6A">
      <w:pPr>
        <w:pStyle w:val="a4"/>
        <w:numPr>
          <w:ilvl w:val="0"/>
          <w:numId w:val="3"/>
        </w:numPr>
        <w:ind w:leftChars="0"/>
        <w:jc w:val="left"/>
      </w:pPr>
      <w:r>
        <w:t>ls -i</w:t>
      </w:r>
    </w:p>
    <w:p w14:paraId="162B5DFE" w14:textId="45AF2F27" w:rsidR="00D04B6A" w:rsidRDefault="00D04B6A" w:rsidP="00D04B6A">
      <w:pPr>
        <w:pStyle w:val="a4"/>
        <w:numPr>
          <w:ilvl w:val="0"/>
          <w:numId w:val="3"/>
        </w:numPr>
        <w:ind w:leftChars="0"/>
        <w:jc w:val="left"/>
      </w:pPr>
      <w:r>
        <w:rPr>
          <w:rFonts w:hint="eastAsia"/>
        </w:rPr>
        <w:t>s</w:t>
      </w:r>
      <w:r>
        <w:t>tat</w:t>
      </w:r>
    </w:p>
    <w:p w14:paraId="6CB0B68B" w14:textId="0349D1BB" w:rsidR="00D04B6A" w:rsidRDefault="00D04B6A" w:rsidP="00D04B6A">
      <w:pPr>
        <w:jc w:val="left"/>
      </w:pPr>
      <w:r>
        <w:t>“</w:t>
      </w:r>
      <w:r>
        <w:rPr>
          <w:rFonts w:hint="eastAsia"/>
        </w:rPr>
        <w:t>i</w:t>
      </w:r>
      <w:r>
        <w:t>”</w:t>
      </w:r>
      <w:r>
        <w:rPr>
          <w:rFonts w:hint="eastAsia"/>
        </w:rPr>
        <w:t>를 사용하여 파일이나 디렉토리의 i</w:t>
      </w:r>
      <w:r>
        <w:t>node</w:t>
      </w:r>
      <w:r>
        <w:rPr>
          <w:rFonts w:hint="eastAsia"/>
        </w:rPr>
        <w:t>의 번호를 알 수 있다.</w:t>
      </w:r>
    </w:p>
    <w:p w14:paraId="7891353E" w14:textId="7312977A" w:rsidR="00D04B6A" w:rsidRDefault="00D04B6A" w:rsidP="00D04B6A">
      <w:pPr>
        <w:jc w:val="center"/>
      </w:pPr>
      <w:r>
        <w:rPr>
          <w:rFonts w:hint="eastAsia"/>
        </w:rPr>
        <w:t>$</w:t>
      </w:r>
      <w:r>
        <w:t xml:space="preserve"> touch inode.check</w:t>
      </w:r>
    </w:p>
    <w:p w14:paraId="2B4A0DDF" w14:textId="6D9D743B" w:rsidR="00D04B6A" w:rsidRDefault="00D04B6A" w:rsidP="00D04B6A">
      <w:pPr>
        <w:jc w:val="center"/>
      </w:pPr>
      <w:r>
        <w:rPr>
          <w:rFonts w:hint="eastAsia"/>
        </w:rPr>
        <w:t>$</w:t>
      </w:r>
      <w:r>
        <w:t xml:space="preserve"> ls -i inode.check</w:t>
      </w:r>
    </w:p>
    <w:p w14:paraId="4C80DC2A" w14:textId="499B3D00" w:rsidR="00D04B6A" w:rsidRDefault="00D04B6A" w:rsidP="00D04B6A">
      <w:pPr>
        <w:jc w:val="center"/>
      </w:pPr>
      <w:r>
        <w:rPr>
          <w:rFonts w:asciiTheme="minorEastAsia" w:hAnsiTheme="minorEastAsia" w:hint="eastAsia"/>
        </w:rPr>
        <w:t>∴</w:t>
      </w:r>
      <w:r>
        <w:rPr>
          <w:rFonts w:hint="eastAsia"/>
        </w:rPr>
        <w:t xml:space="preserve"> </w:t>
      </w:r>
      <w:r>
        <w:t>1330124 inode.check</w:t>
      </w:r>
    </w:p>
    <w:p w14:paraId="63800B01" w14:textId="5DB2BF39" w:rsidR="00D04B6A" w:rsidRDefault="00D04B6A" w:rsidP="00D04B6A">
      <w:r>
        <w:t>“stat”</w:t>
      </w:r>
      <w:r>
        <w:rPr>
          <w:rFonts w:hint="eastAsia"/>
        </w:rPr>
        <w:t>을 사용하여 i</w:t>
      </w:r>
      <w:r>
        <w:t>node</w:t>
      </w:r>
      <w:r>
        <w:rPr>
          <w:rFonts w:hint="eastAsia"/>
        </w:rPr>
        <w:t>와 함께 많은 다른 속성들을 알 수 있다.</w:t>
      </w:r>
    </w:p>
    <w:p w14:paraId="2D5ED5EF" w14:textId="30F7D766" w:rsidR="00D04B6A" w:rsidRDefault="00D04B6A" w:rsidP="00D04B6A">
      <w:pPr>
        <w:jc w:val="center"/>
      </w:pPr>
      <w:r>
        <w:rPr>
          <w:rFonts w:hint="eastAsia"/>
        </w:rPr>
        <w:t>$</w:t>
      </w:r>
      <w:r>
        <w:t xml:space="preserve"> </w:t>
      </w:r>
      <w:r>
        <w:rPr>
          <w:rFonts w:hint="eastAsia"/>
        </w:rPr>
        <w:t>s</w:t>
      </w:r>
      <w:r>
        <w:t>tat inode.check</w:t>
      </w:r>
    </w:p>
    <w:p w14:paraId="2F0F43BD" w14:textId="340423EE" w:rsidR="00D04B6A" w:rsidRDefault="00D04B6A" w:rsidP="00D04B6A">
      <w:pPr>
        <w:jc w:val="center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∴</w:t>
      </w: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>File: ‘inode.check’</w:t>
      </w:r>
    </w:p>
    <w:p w14:paraId="1DE32593" w14:textId="3614965E" w:rsidR="00D04B6A" w:rsidRDefault="00D04B6A" w:rsidP="00D04B6A">
      <w:pPr>
        <w:jc w:val="center"/>
        <w:rPr>
          <w:rFonts w:asciiTheme="minorEastAsia" w:hAnsiTheme="minorEastAsia"/>
        </w:rPr>
      </w:pPr>
      <w:r>
        <w:rPr>
          <w:rFonts w:asciiTheme="minorEastAsia" w:hAnsiTheme="minorEastAsia"/>
        </w:rPr>
        <w:t>Size: 0</w:t>
      </w:r>
      <w:r>
        <w:rPr>
          <w:rFonts w:asciiTheme="minorEastAsia" w:hAnsiTheme="minorEastAsia"/>
        </w:rPr>
        <w:tab/>
        <w:t>Blocks: 0</w:t>
      </w:r>
      <w:r>
        <w:rPr>
          <w:rFonts w:asciiTheme="minorEastAsia" w:hAnsiTheme="minorEastAsia"/>
        </w:rPr>
        <w:tab/>
        <w:t xml:space="preserve">  IO Block: 4096 …</w:t>
      </w:r>
    </w:p>
    <w:p w14:paraId="4ED96E49" w14:textId="6772C350" w:rsidR="00A50952" w:rsidRDefault="00A50952" w:rsidP="00A50952">
      <w:pPr>
        <w:jc w:val="left"/>
        <w:rPr>
          <w:rFonts w:asciiTheme="minorEastAsia" w:hAnsiTheme="minorEastAsia"/>
          <w:b/>
          <w:bCs/>
        </w:rPr>
      </w:pPr>
      <w:r w:rsidRPr="00A50952">
        <w:rPr>
          <w:rFonts w:asciiTheme="minorEastAsia" w:hAnsiTheme="minorEastAsia"/>
          <w:b/>
          <w:bCs/>
        </w:rPr>
        <w:t xml:space="preserve">Inode </w:t>
      </w:r>
      <w:r w:rsidRPr="00A50952">
        <w:rPr>
          <w:rFonts w:asciiTheme="minorEastAsia" w:hAnsiTheme="minorEastAsia" w:hint="eastAsia"/>
          <w:b/>
          <w:bCs/>
        </w:rPr>
        <w:t>일반 구조</w:t>
      </w:r>
    </w:p>
    <w:p w14:paraId="38BBB146" w14:textId="31BAB509" w:rsidR="00A50952" w:rsidRDefault="00A50952" w:rsidP="00A50952">
      <w:pPr>
        <w:jc w:val="left"/>
        <w:rPr>
          <w:b/>
          <w:bCs/>
        </w:rPr>
      </w:pPr>
      <w:r>
        <w:rPr>
          <w:rFonts w:asciiTheme="minorEastAsia" w:hAnsiTheme="minorEastAsia"/>
          <w:b/>
          <w:bCs/>
          <w:noProof/>
        </w:rPr>
        <w:drawing>
          <wp:inline distT="0" distB="0" distL="0" distR="0" wp14:anchorId="772B14E4" wp14:editId="49F55BB5">
            <wp:extent cx="5293928" cy="2773680"/>
            <wp:effectExtent l="0" t="0" r="2540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731" cy="27950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FFB00" w14:textId="542DF2C0" w:rsidR="00A50952" w:rsidRDefault="00A50952" w:rsidP="00A50952">
      <w:pPr>
        <w:jc w:val="left"/>
        <w:rPr>
          <w:b/>
          <w:bCs/>
        </w:rPr>
      </w:pPr>
      <w:r>
        <w:rPr>
          <w:b/>
          <w:bCs/>
        </w:rPr>
        <w:lastRenderedPageBreak/>
        <w:t xml:space="preserve">Inode </w:t>
      </w:r>
      <w:r>
        <w:rPr>
          <w:rFonts w:hint="eastAsia"/>
          <w:b/>
          <w:bCs/>
        </w:rPr>
        <w:t>자료구조 형태</w:t>
      </w:r>
    </w:p>
    <w:p w14:paraId="01C680AD" w14:textId="09154F25" w:rsidR="00A50952" w:rsidRDefault="00A50952" w:rsidP="00A50952">
      <w:pPr>
        <w:jc w:val="left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D4BF5E" wp14:editId="41A85157">
            <wp:extent cx="5730240" cy="2895600"/>
            <wp:effectExtent l="0" t="0" r="381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9F0B9" w14:textId="43526A94" w:rsidR="00A50952" w:rsidRDefault="00A50952" w:rsidP="00A50952">
      <w:pPr>
        <w:jc w:val="left"/>
        <w:rPr>
          <w:b/>
          <w:bCs/>
        </w:rPr>
      </w:pPr>
      <w:r>
        <w:rPr>
          <w:rFonts w:hint="eastAsia"/>
          <w:b/>
          <w:bCs/>
        </w:rPr>
        <w:t xml:space="preserve">유닉스 파일 시스템에서 </w:t>
      </w:r>
      <w:r>
        <w:rPr>
          <w:b/>
          <w:bCs/>
        </w:rPr>
        <w:t>inode</w:t>
      </w:r>
    </w:p>
    <w:p w14:paraId="4BCF936B" w14:textId="5481855B" w:rsidR="00A50952" w:rsidRDefault="00A50952" w:rsidP="00A50952">
      <w:pPr>
        <w:jc w:val="left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24F3894" wp14:editId="0B503F96">
            <wp:extent cx="5730240" cy="3185160"/>
            <wp:effectExtent l="0" t="0" r="381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5D120" w14:textId="60B71365" w:rsidR="00A50952" w:rsidRDefault="00A50952" w:rsidP="00A50952">
      <w:pPr>
        <w:jc w:val="left"/>
        <w:rPr>
          <w:b/>
          <w:bCs/>
        </w:rPr>
      </w:pPr>
      <w:r>
        <w:rPr>
          <w:rFonts w:hint="eastAsia"/>
          <w:b/>
          <w:bCs/>
        </w:rPr>
        <w:t>유닉스 파일 시스템 관리 유의사항</w:t>
      </w:r>
    </w:p>
    <w:p w14:paraId="6A6FFBE1" w14:textId="69576ADD" w:rsidR="00A50952" w:rsidRDefault="00A50952" w:rsidP="00A50952">
      <w:pPr>
        <w:pStyle w:val="a4"/>
        <w:numPr>
          <w:ilvl w:val="0"/>
          <w:numId w:val="2"/>
        </w:numPr>
        <w:ind w:leftChars="0"/>
        <w:jc w:val="left"/>
      </w:pPr>
      <w:r>
        <w:rPr>
          <w:rFonts w:hint="eastAsia"/>
        </w:rPr>
        <w:t>b</w:t>
      </w:r>
      <w:r>
        <w:t xml:space="preserve">oot </w:t>
      </w:r>
      <w:r>
        <w:rPr>
          <w:rFonts w:hint="eastAsia"/>
        </w:rPr>
        <w:t>영역은 오직 하나만 존재한다.</w:t>
      </w:r>
    </w:p>
    <w:p w14:paraId="59AB8031" w14:textId="01FDED3A" w:rsidR="00A50952" w:rsidRDefault="00A50952" w:rsidP="00A50952">
      <w:pPr>
        <w:pStyle w:val="a4"/>
        <w:numPr>
          <w:ilvl w:val="0"/>
          <w:numId w:val="2"/>
        </w:numPr>
        <w:ind w:leftChars="0"/>
        <w:jc w:val="left"/>
      </w:pPr>
      <w:r>
        <w:rPr>
          <w:rFonts w:hint="eastAsia"/>
        </w:rPr>
        <w:t xml:space="preserve">신규파일 생성시 </w:t>
      </w:r>
      <w:r>
        <w:t>inode</w:t>
      </w:r>
      <w:r>
        <w:rPr>
          <w:rFonts w:hint="eastAsia"/>
        </w:rPr>
        <w:t>정보도 생성되며</w:t>
      </w:r>
      <w:r>
        <w:t xml:space="preserve">, </w:t>
      </w:r>
      <w:r>
        <w:rPr>
          <w:rFonts w:hint="eastAsia"/>
        </w:rPr>
        <w:t xml:space="preserve">이것은 </w:t>
      </w:r>
      <w:r>
        <w:t xml:space="preserve">inode </w:t>
      </w:r>
      <w:r>
        <w:rPr>
          <w:rFonts w:hint="eastAsia"/>
        </w:rPr>
        <w:t>b</w:t>
      </w:r>
      <w:r>
        <w:t>lock</w:t>
      </w:r>
      <w:r>
        <w:rPr>
          <w:rFonts w:hint="eastAsia"/>
        </w:rPr>
        <w:t>에 관리된다.</w:t>
      </w:r>
    </w:p>
    <w:p w14:paraId="058278E8" w14:textId="69487005" w:rsidR="00A50952" w:rsidRPr="00A50952" w:rsidRDefault="00A50952" w:rsidP="00A50952">
      <w:pPr>
        <w:pStyle w:val="a4"/>
        <w:numPr>
          <w:ilvl w:val="0"/>
          <w:numId w:val="2"/>
        </w:numPr>
        <w:ind w:leftChars="0"/>
        <w:jc w:val="left"/>
        <w:rPr>
          <w:rFonts w:hint="eastAsia"/>
        </w:rPr>
      </w:pPr>
      <w:r>
        <w:t>Inode</w:t>
      </w:r>
      <w:r>
        <w:rPr>
          <w:rFonts w:hint="eastAsia"/>
        </w:rPr>
        <w:t>가 편향된 트리구조를 가짐으로 파일의 수가 늘어날수록 접근 속도가 늦어지는 단점에 대한 대응방안이 중요하다.</w:t>
      </w:r>
    </w:p>
    <w:p w14:paraId="2B93EA4E" w14:textId="77777777" w:rsidR="00704978" w:rsidRDefault="00704978" w:rsidP="00D04B6A">
      <w:pPr>
        <w:jc w:val="left"/>
      </w:pPr>
      <w:r>
        <w:lastRenderedPageBreak/>
        <w:t xml:space="preserve">Source: </w:t>
      </w:r>
    </w:p>
    <w:p w14:paraId="649072C6" w14:textId="77777777" w:rsidR="00704978" w:rsidRDefault="0013415E" w:rsidP="00704978">
      <w:pPr>
        <w:pStyle w:val="a4"/>
        <w:numPr>
          <w:ilvl w:val="0"/>
          <w:numId w:val="1"/>
        </w:numPr>
        <w:ind w:leftChars="0"/>
        <w:jc w:val="left"/>
      </w:pPr>
      <w:hyperlink r:id="rId13" w:history="1">
        <w:r w:rsidR="00704978">
          <w:rPr>
            <w:rStyle w:val="a3"/>
          </w:rPr>
          <w:t>https://en.wikipedia.org/wiki/Inode</w:t>
        </w:r>
      </w:hyperlink>
    </w:p>
    <w:p w14:paraId="148FF7DD" w14:textId="77777777" w:rsidR="00704978" w:rsidRDefault="0013415E" w:rsidP="00704978">
      <w:pPr>
        <w:pStyle w:val="a4"/>
        <w:numPr>
          <w:ilvl w:val="0"/>
          <w:numId w:val="1"/>
        </w:numPr>
        <w:ind w:leftChars="0"/>
        <w:jc w:val="left"/>
      </w:pPr>
      <w:hyperlink r:id="rId14" w:history="1">
        <w:r w:rsidR="00704978">
          <w:rPr>
            <w:rStyle w:val="a3"/>
          </w:rPr>
          <w:t>https://linoxide.com/linux-command/linux-inode/</w:t>
        </w:r>
      </w:hyperlink>
    </w:p>
    <w:p w14:paraId="72249C45" w14:textId="77777777" w:rsidR="00704978" w:rsidRDefault="0013415E" w:rsidP="00704978">
      <w:pPr>
        <w:pStyle w:val="a4"/>
        <w:numPr>
          <w:ilvl w:val="0"/>
          <w:numId w:val="1"/>
        </w:numPr>
        <w:ind w:leftChars="0"/>
        <w:jc w:val="left"/>
      </w:pPr>
      <w:hyperlink r:id="rId15" w:history="1">
        <w:r w:rsidR="00704978">
          <w:rPr>
            <w:rStyle w:val="a3"/>
          </w:rPr>
          <w:t>https://www.crybit.com/inode-number-linux/</w:t>
        </w:r>
      </w:hyperlink>
    </w:p>
    <w:p w14:paraId="724D0D40" w14:textId="2DA9D590" w:rsidR="00704978" w:rsidRDefault="00A50952" w:rsidP="00704978">
      <w:pPr>
        <w:pStyle w:val="a4"/>
        <w:numPr>
          <w:ilvl w:val="0"/>
          <w:numId w:val="1"/>
        </w:numPr>
        <w:ind w:leftChars="0"/>
        <w:jc w:val="left"/>
      </w:pPr>
      <w:hyperlink r:id="rId16" w:history="1">
        <w:r>
          <w:rPr>
            <w:rStyle w:val="a3"/>
          </w:rPr>
          <w:t>http://i-bada.blogspot.com/2012/09/inode.html</w:t>
        </w:r>
      </w:hyperlink>
    </w:p>
    <w:sectPr w:rsidR="0070497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jang eliot" w:date="2019-10-20T10:21:00Z" w:initials="je">
    <w:p w14:paraId="289FC1F2" w14:textId="333D5DAA" w:rsidR="00C26387" w:rsidRDefault="00C26387">
      <w:pPr>
        <w:pStyle w:val="a6"/>
      </w:pPr>
      <w:r>
        <w:rPr>
          <w:rStyle w:val="a5"/>
        </w:rPr>
        <w:annotationRef/>
      </w:r>
      <w:r>
        <w:t>Confused about directory</w:t>
      </w:r>
    </w:p>
  </w:comment>
  <w:comment w:id="2" w:author="jang eliot" w:date="2019-10-20T10:21:00Z" w:initials="je">
    <w:p w14:paraId="4D34382D" w14:textId="11899F00" w:rsidR="00C26387" w:rsidRDefault="00C26387">
      <w:pPr>
        <w:pStyle w:val="a6"/>
      </w:pPr>
      <w:r>
        <w:rPr>
          <w:rStyle w:val="a5"/>
        </w:rPr>
        <w:annotationRef/>
      </w:r>
      <w:r>
        <w:t>Just lists of nam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89FC1F2" w15:done="1"/>
  <w15:commentEx w15:paraId="4D34382D" w15:paraIdParent="289FC1F2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89FC1F2" w16cid:durableId="2156B3AA"/>
  <w16cid:commentId w16cid:paraId="4D34382D" w16cid:durableId="2156B3B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931DF"/>
    <w:multiLevelType w:val="hybridMultilevel"/>
    <w:tmpl w:val="594E8D00"/>
    <w:lvl w:ilvl="0" w:tplc="D89C9818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E672E79"/>
    <w:multiLevelType w:val="hybridMultilevel"/>
    <w:tmpl w:val="5512060C"/>
    <w:lvl w:ilvl="0" w:tplc="11C04736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42C664E6"/>
    <w:multiLevelType w:val="hybridMultilevel"/>
    <w:tmpl w:val="17D6C204"/>
    <w:lvl w:ilvl="0" w:tplc="9B1ACF2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ang eliot">
    <w15:presenceInfo w15:providerId="Windows Live" w15:userId="f78f503d415f8af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sLS0NDc0sTQ0tTRW0lEKTi0uzszPAykwrAUAGO/KZywAAAA="/>
  </w:docVars>
  <w:rsids>
    <w:rsidRoot w:val="003C0DE9"/>
    <w:rsid w:val="0013415E"/>
    <w:rsid w:val="001C6B32"/>
    <w:rsid w:val="00273666"/>
    <w:rsid w:val="003C0DE9"/>
    <w:rsid w:val="004A79DB"/>
    <w:rsid w:val="006F05B8"/>
    <w:rsid w:val="00704978"/>
    <w:rsid w:val="007059B7"/>
    <w:rsid w:val="00794B3B"/>
    <w:rsid w:val="007C4D19"/>
    <w:rsid w:val="008E3CBA"/>
    <w:rsid w:val="00A50952"/>
    <w:rsid w:val="00A94103"/>
    <w:rsid w:val="00C26387"/>
    <w:rsid w:val="00D04B6A"/>
    <w:rsid w:val="00D202C6"/>
    <w:rsid w:val="00EE4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28F87"/>
  <w15:chartTrackingRefBased/>
  <w15:docId w15:val="{31C94D9D-F996-4CF3-9E3E-249EEE707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704978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704978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C26387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C26387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C26387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C26387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C26387"/>
    <w:rPr>
      <w:b/>
      <w:bCs/>
    </w:rPr>
  </w:style>
  <w:style w:type="paragraph" w:styleId="a8">
    <w:name w:val="Balloon Text"/>
    <w:basedOn w:val="a"/>
    <w:link w:val="Char1"/>
    <w:uiPriority w:val="99"/>
    <w:semiHidden/>
    <w:unhideWhenUsed/>
    <w:rsid w:val="00C2638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8"/>
    <w:uiPriority w:val="99"/>
    <w:semiHidden/>
    <w:rsid w:val="00C2638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en.wikipedia.org/wiki/Inode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openxmlformats.org/officeDocument/2006/relationships/image" Target="media/image4.gi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i-bada.blogspot.com/2012/09/inode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3.gif"/><Relationship Id="rId5" Type="http://schemas.openxmlformats.org/officeDocument/2006/relationships/webSettings" Target="webSettings.xml"/><Relationship Id="rId15" Type="http://schemas.openxmlformats.org/officeDocument/2006/relationships/hyperlink" Target="https://www.crybit.com/inode-number-linux/" TargetMode="External"/><Relationship Id="rId10" Type="http://schemas.openxmlformats.org/officeDocument/2006/relationships/image" Target="media/image2.gi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6/09/relationships/commentsIds" Target="commentsIds.xml"/><Relationship Id="rId14" Type="http://schemas.openxmlformats.org/officeDocument/2006/relationships/hyperlink" Target="https://linoxide.com/linux-command/linux-inode/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CE2986-E9EB-4946-B742-E14C68F44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eliot</dc:creator>
  <cp:keywords/>
  <dc:description/>
  <cp:lastModifiedBy>jang eliot</cp:lastModifiedBy>
  <cp:revision>13</cp:revision>
  <dcterms:created xsi:type="dcterms:W3CDTF">2019-10-20T00:57:00Z</dcterms:created>
  <dcterms:modified xsi:type="dcterms:W3CDTF">2019-10-20T02:19:00Z</dcterms:modified>
</cp:coreProperties>
</file>